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3f8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0a9a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c972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2:58:49Z</dcterms:created>
  <dcterms:modified xsi:type="dcterms:W3CDTF">2022-05-08T12:58:49Z</dcterms:modified>
</cp:coreProperties>
</file>